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D3374" w14:textId="54EE7029" w:rsidR="005E0FD2" w:rsidRDefault="009F1272">
      <w:r>
        <w:t xml:space="preserve">Start a Flutter </w:t>
      </w:r>
      <w:proofErr w:type="gramStart"/>
      <w:r>
        <w:t>project</w:t>
      </w:r>
      <w:proofErr w:type="gramEnd"/>
    </w:p>
    <w:p w14:paraId="5A51A717" w14:textId="3A6DA6D1" w:rsidR="009F1272" w:rsidRDefault="00786851">
      <w:hyperlink r:id="rId4" w:history="1">
        <w:r w:rsidR="009F1272">
          <w:rPr>
            <w:rStyle w:val="Hyperlink"/>
          </w:rPr>
          <w:t>(77) Flutter Tutorial for Beginners - YouTube</w:t>
        </w:r>
      </w:hyperlink>
    </w:p>
    <w:p w14:paraId="1BA57CB1" w14:textId="61E24D3E" w:rsidR="009F1272" w:rsidRDefault="009F1272"/>
    <w:p w14:paraId="41BA2082" w14:textId="28FC83AB" w:rsidR="00C504E8" w:rsidRDefault="00C504E8">
      <w:r>
        <w:t>Sign Up and Sign In</w:t>
      </w:r>
    </w:p>
    <w:p w14:paraId="7A5400EC" w14:textId="75F6EE0A" w:rsidR="00C504E8" w:rsidRDefault="00786851">
      <w:hyperlink r:id="rId5" w:history="1">
        <w:r w:rsidR="00C504E8">
          <w:rPr>
            <w:rStyle w:val="Hyperlink"/>
          </w:rPr>
          <w:t xml:space="preserve">Manage Users in </w:t>
        </w:r>
        <w:proofErr w:type="gramStart"/>
        <w:r w:rsidR="00C504E8">
          <w:rPr>
            <w:rStyle w:val="Hyperlink"/>
          </w:rPr>
          <w:t>Firebase  |</w:t>
        </w:r>
        <w:proofErr w:type="gramEnd"/>
        <w:r w:rsidR="00C504E8">
          <w:rPr>
            <w:rStyle w:val="Hyperlink"/>
          </w:rPr>
          <w:t>  Firebase Documentation (google.com)</w:t>
        </w:r>
      </w:hyperlink>
    </w:p>
    <w:p w14:paraId="1F2B7989" w14:textId="77777777" w:rsidR="00C504E8" w:rsidRDefault="00C504E8"/>
    <w:p w14:paraId="2F9CFD80" w14:textId="2499C58A" w:rsidR="009F1272" w:rsidRDefault="00C504E8">
      <w:r>
        <w:t>Navigation Drawer</w:t>
      </w:r>
    </w:p>
    <w:p w14:paraId="3A3C0FAE" w14:textId="1D16E667" w:rsidR="00C504E8" w:rsidRDefault="00786851">
      <w:hyperlink r:id="rId6" w:history="1">
        <w:r w:rsidR="00C504E8">
          <w:rPr>
            <w:rStyle w:val="Hyperlink"/>
          </w:rPr>
          <w:t xml:space="preserve">Flutter - Navigation Drawer - </w:t>
        </w:r>
        <w:proofErr w:type="spellStart"/>
        <w:r w:rsidR="00C504E8">
          <w:rPr>
            <w:rStyle w:val="Hyperlink"/>
          </w:rPr>
          <w:t>GeeksforGeeks</w:t>
        </w:r>
        <w:proofErr w:type="spellEnd"/>
      </w:hyperlink>
    </w:p>
    <w:p w14:paraId="1291BF22" w14:textId="7C5E3A4A" w:rsidR="00C504E8" w:rsidRDefault="00C504E8"/>
    <w:p w14:paraId="45EF18E7" w14:textId="77777777" w:rsidR="00C504E8" w:rsidRDefault="00C504E8"/>
    <w:p w14:paraId="11B6A6C7" w14:textId="51770ECD" w:rsidR="00011238" w:rsidRPr="00AA3516" w:rsidRDefault="00011238" w:rsidP="00011238">
      <w:pPr>
        <w:rPr>
          <w:b/>
          <w:bCs/>
        </w:rPr>
      </w:pPr>
      <w:r w:rsidRPr="00AA3516">
        <w:rPr>
          <w:b/>
          <w:bCs/>
        </w:rPr>
        <w:t>Web</w:t>
      </w:r>
    </w:p>
    <w:p w14:paraId="0FD7C29E" w14:textId="6D0C3F4C" w:rsidR="005477B1" w:rsidRDefault="005477B1" w:rsidP="005477B1">
      <w:r>
        <w:t>React</w:t>
      </w:r>
    </w:p>
    <w:p w14:paraId="6351EA62" w14:textId="77777777" w:rsidR="005477B1" w:rsidRDefault="005477B1" w:rsidP="005477B1">
      <w:r>
        <w:rPr>
          <w:rFonts w:ascii="Segoe UI Emoji" w:hAnsi="Segoe UI Emoji" w:cs="Segoe UI Emoji"/>
        </w:rPr>
        <w:t>❌</w:t>
      </w:r>
      <w:r>
        <w:t xml:space="preserve"> Sign up, Sign in Firebase</w:t>
      </w:r>
    </w:p>
    <w:p w14:paraId="58999A46" w14:textId="77777777" w:rsidR="005477B1" w:rsidRDefault="005477B1" w:rsidP="005477B1">
      <w:r>
        <w:t>https://css-tricks.com/user-registration-authentication-firebase-react/</w:t>
      </w:r>
    </w:p>
    <w:p w14:paraId="17C0661E" w14:textId="77777777" w:rsidR="005477B1" w:rsidRDefault="005477B1" w:rsidP="005477B1"/>
    <w:p w14:paraId="4B1A5BF3" w14:textId="77777777" w:rsidR="005477B1" w:rsidRDefault="005477B1" w:rsidP="005477B1">
      <w:r>
        <w:rPr>
          <w:rFonts w:ascii="Segoe UI Emoji" w:hAnsi="Segoe UI Emoji" w:cs="Segoe UI Emoji"/>
        </w:rPr>
        <w:t>❌</w:t>
      </w:r>
      <w:r>
        <w:t xml:space="preserve"> Firebase / </w:t>
      </w:r>
      <w:proofErr w:type="spellStart"/>
      <w:r>
        <w:t>Firestore</w:t>
      </w:r>
      <w:proofErr w:type="spellEnd"/>
    </w:p>
    <w:p w14:paraId="4D4644F4" w14:textId="77777777" w:rsidR="005477B1" w:rsidRDefault="005477B1" w:rsidP="005477B1">
      <w:r>
        <w:t>https://www.makeuseof.com/upload-files-to-firebase-using-reactjs/</w:t>
      </w:r>
    </w:p>
    <w:p w14:paraId="1BD03004" w14:textId="77777777" w:rsidR="005477B1" w:rsidRDefault="005477B1" w:rsidP="005477B1">
      <w:r>
        <w:t>https://www.geeksforgeeks.org/how-to-use-firestore-database-in-reactjs/</w:t>
      </w:r>
    </w:p>
    <w:p w14:paraId="1CCEC818" w14:textId="77777777" w:rsidR="005477B1" w:rsidRDefault="005477B1" w:rsidP="005477B1">
      <w:r>
        <w:t>https://www.youtube.com/watch?v=zL0dKETbCNE</w:t>
      </w:r>
    </w:p>
    <w:p w14:paraId="43DF14DD" w14:textId="77777777" w:rsidR="005477B1" w:rsidRDefault="005477B1" w:rsidP="005477B1"/>
    <w:p w14:paraId="60303B73" w14:textId="77777777" w:rsidR="005477B1" w:rsidRDefault="005477B1" w:rsidP="005477B1">
      <w:r>
        <w:rPr>
          <w:rFonts w:ascii="Segoe UI Emoji" w:hAnsi="Segoe UI Emoji" w:cs="Segoe UI Emoji"/>
        </w:rPr>
        <w:t>❌</w:t>
      </w:r>
      <w:r>
        <w:t xml:space="preserve"> Routing</w:t>
      </w:r>
    </w:p>
    <w:p w14:paraId="35658A76" w14:textId="77777777" w:rsidR="005477B1" w:rsidRDefault="005477B1" w:rsidP="005477B1">
      <w:r>
        <w:t>https://www.w3schools.com/react/react_router.asp</w:t>
      </w:r>
    </w:p>
    <w:p w14:paraId="137DA8FC" w14:textId="77777777" w:rsidR="005477B1" w:rsidRDefault="005477B1" w:rsidP="005477B1">
      <w:r>
        <w:t>https://www.geeksforgeeks.org/reactjs-router/</w:t>
      </w:r>
    </w:p>
    <w:p w14:paraId="56C89666" w14:textId="77777777" w:rsidR="005477B1" w:rsidRDefault="005477B1" w:rsidP="005477B1"/>
    <w:p w14:paraId="683EB280" w14:textId="77777777" w:rsidR="005477B1" w:rsidRDefault="005477B1" w:rsidP="005477B1">
      <w:r>
        <w:rPr>
          <w:rFonts w:ascii="Segoe UI Emoji" w:hAnsi="Segoe UI Emoji" w:cs="Segoe UI Emoji"/>
        </w:rPr>
        <w:t>❌</w:t>
      </w:r>
      <w:r>
        <w:t xml:space="preserve"> </w:t>
      </w:r>
      <w:proofErr w:type="spellStart"/>
      <w:r>
        <w:t>onLoad</w:t>
      </w:r>
      <w:proofErr w:type="spellEnd"/>
      <w:r>
        <w:t xml:space="preserve">, </w:t>
      </w:r>
      <w:proofErr w:type="spellStart"/>
      <w:r>
        <w:t>useEffect</w:t>
      </w:r>
      <w:proofErr w:type="spellEnd"/>
    </w:p>
    <w:p w14:paraId="4852C479" w14:textId="77777777" w:rsidR="005477B1" w:rsidRDefault="005477B1" w:rsidP="005477B1">
      <w:r>
        <w:t>https://www.geeksforgeeks.org/how-to-call-loading-function-with-react-useeffect/</w:t>
      </w:r>
    </w:p>
    <w:p w14:paraId="2A4825FB" w14:textId="77777777" w:rsidR="005477B1" w:rsidRDefault="005477B1" w:rsidP="005477B1"/>
    <w:p w14:paraId="2CE5E7B9" w14:textId="77777777" w:rsidR="005477B1" w:rsidRDefault="005477B1" w:rsidP="005477B1">
      <w:r>
        <w:rPr>
          <w:rFonts w:ascii="Segoe UI Emoji" w:hAnsi="Segoe UI Emoji" w:cs="Segoe UI Emoji"/>
        </w:rPr>
        <w:t>❌</w:t>
      </w:r>
      <w:r>
        <w:t xml:space="preserve"> Loader</w:t>
      </w:r>
    </w:p>
    <w:p w14:paraId="0AF7805F" w14:textId="77777777" w:rsidR="005477B1" w:rsidRDefault="005477B1" w:rsidP="005477B1">
      <w:r>
        <w:lastRenderedPageBreak/>
        <w:t>https://betterprogramming.pub/a-quick-and-easy-react-js-loading-screen-with-hooks-940feccd553f</w:t>
      </w:r>
    </w:p>
    <w:p w14:paraId="54048005" w14:textId="77777777" w:rsidR="005477B1" w:rsidRDefault="005477B1" w:rsidP="005477B1">
      <w:r>
        <w:t>https://www.geeksforgeeks.org/how-to-call-loading-function-with-react-useeffect/</w:t>
      </w:r>
    </w:p>
    <w:p w14:paraId="4BB032E8" w14:textId="77777777" w:rsidR="005477B1" w:rsidRDefault="005477B1" w:rsidP="005477B1"/>
    <w:p w14:paraId="419DC81F" w14:textId="77777777" w:rsidR="005477B1" w:rsidRDefault="005477B1" w:rsidP="005477B1">
      <w:r>
        <w:rPr>
          <w:rFonts w:ascii="Segoe UI Emoji" w:hAnsi="Segoe UI Emoji" w:cs="Segoe UI Emoji"/>
        </w:rPr>
        <w:t>❌</w:t>
      </w:r>
      <w:r>
        <w:t xml:space="preserve"> Checkbox handling</w:t>
      </w:r>
    </w:p>
    <w:p w14:paraId="5D131EEF" w14:textId="77777777" w:rsidR="005477B1" w:rsidRDefault="005477B1" w:rsidP="005477B1">
      <w:r>
        <w:t>https://www.geeksforgeeks.org/how-to-get-multiple-checkbox-values-in-react-js/</w:t>
      </w:r>
    </w:p>
    <w:p w14:paraId="41969037" w14:textId="77777777" w:rsidR="005477B1" w:rsidRDefault="005477B1" w:rsidP="005477B1"/>
    <w:p w14:paraId="48275C35" w14:textId="77777777" w:rsidR="005477B1" w:rsidRDefault="005477B1" w:rsidP="005477B1">
      <w:r>
        <w:rPr>
          <w:rFonts w:ascii="Segoe UI Emoji" w:hAnsi="Segoe UI Emoji" w:cs="Segoe UI Emoji"/>
        </w:rPr>
        <w:t>❌</w:t>
      </w:r>
      <w:r>
        <w:t xml:space="preserve"> Python + ReactJS</w:t>
      </w:r>
    </w:p>
    <w:p w14:paraId="29092902" w14:textId="77777777" w:rsidR="005477B1" w:rsidRDefault="005477B1" w:rsidP="005477B1">
      <w:proofErr w:type="spellStart"/>
      <w:r>
        <w:t>FastAPI</w:t>
      </w:r>
      <w:proofErr w:type="spellEnd"/>
      <w:r>
        <w:t xml:space="preserve"> (</w:t>
      </w:r>
      <w:proofErr w:type="spellStart"/>
      <w:r>
        <w:t>Recomended</w:t>
      </w:r>
      <w:proofErr w:type="spellEnd"/>
      <w:r>
        <w:t>) - https://medium.com/@dennisivy/fast-api-react-crud-app-with-harperdb-5834af537c23</w:t>
      </w:r>
    </w:p>
    <w:p w14:paraId="5F76FDB4" w14:textId="77777777" w:rsidR="005477B1" w:rsidRDefault="005477B1" w:rsidP="005477B1">
      <w:proofErr w:type="spellStart"/>
      <w:r>
        <w:t>FlaskAPI</w:t>
      </w:r>
      <w:proofErr w:type="spellEnd"/>
      <w:r>
        <w:t xml:space="preserve"> - https://www.geeksforgeeks.org/how-to-connect-reactjs-with-flask-api/</w:t>
      </w:r>
    </w:p>
    <w:p w14:paraId="72EFC345" w14:textId="77777777" w:rsidR="005477B1" w:rsidRDefault="005477B1" w:rsidP="005477B1"/>
    <w:p w14:paraId="732328F2" w14:textId="77777777" w:rsidR="005477B1" w:rsidRDefault="005477B1" w:rsidP="005477B1">
      <w:r>
        <w:rPr>
          <w:rFonts w:ascii="Segoe UI Emoji" w:hAnsi="Segoe UI Emoji" w:cs="Segoe UI Emoji"/>
        </w:rPr>
        <w:t>❌</w:t>
      </w:r>
      <w:r>
        <w:t xml:space="preserve"> Google Charts</w:t>
      </w:r>
    </w:p>
    <w:p w14:paraId="26E6C7EC" w14:textId="77777777" w:rsidR="005477B1" w:rsidRDefault="005477B1" w:rsidP="005477B1">
      <w:r>
        <w:t>https://www.react-google-charts.com/</w:t>
      </w:r>
    </w:p>
    <w:p w14:paraId="72C3314B" w14:textId="7E9073E2" w:rsidR="00011238" w:rsidRDefault="005477B1" w:rsidP="005477B1">
      <w:r>
        <w:t>https://www.react-google-charts.com/examples/line-chart</w:t>
      </w:r>
    </w:p>
    <w:p w14:paraId="7B6401FF" w14:textId="77777777" w:rsidR="008C586A" w:rsidRPr="008C586A" w:rsidRDefault="008C586A" w:rsidP="008C586A"/>
    <w:p w14:paraId="0CB9E919" w14:textId="77777777" w:rsidR="008C586A" w:rsidRDefault="008C586A" w:rsidP="008C586A"/>
    <w:p w14:paraId="756F4CDA" w14:textId="4B19DE49" w:rsidR="008C586A" w:rsidRPr="00786851" w:rsidRDefault="008C586A" w:rsidP="008C586A">
      <w:pPr>
        <w:rPr>
          <w:b/>
          <w:bCs/>
        </w:rPr>
      </w:pPr>
      <w:r w:rsidRPr="00786851">
        <w:rPr>
          <w:b/>
          <w:bCs/>
        </w:rPr>
        <w:t>Web CRUD</w:t>
      </w:r>
    </w:p>
    <w:p w14:paraId="2AF381FC" w14:textId="77777777" w:rsidR="008C586A" w:rsidRDefault="008C586A" w:rsidP="008C586A"/>
    <w:p w14:paraId="3E3CD982" w14:textId="164A0DC6" w:rsidR="008C586A" w:rsidRDefault="003362F0" w:rsidP="008C586A">
      <w:hyperlink r:id="rId7" w:history="1">
        <w:r w:rsidRPr="007813DF">
          <w:rPr>
            <w:rStyle w:val="Hyperlink"/>
          </w:rPr>
          <w:t>https://www.youtube.co</w:t>
        </w:r>
        <w:r w:rsidRPr="007813DF">
          <w:rPr>
            <w:rStyle w:val="Hyperlink"/>
          </w:rPr>
          <w:t>m</w:t>
        </w:r>
        <w:r w:rsidRPr="007813DF">
          <w:rPr>
            <w:rStyle w:val="Hyperlink"/>
          </w:rPr>
          <w:t>/watch?v=zEdI9L1MZU8</w:t>
        </w:r>
      </w:hyperlink>
    </w:p>
    <w:p w14:paraId="6945F949" w14:textId="77777777" w:rsidR="003362F0" w:rsidRDefault="003362F0" w:rsidP="008C586A"/>
    <w:p w14:paraId="4C6E07D0" w14:textId="6361EE17" w:rsidR="003362F0" w:rsidRDefault="003362F0" w:rsidP="008C586A">
      <w:hyperlink r:id="rId8" w:history="1">
        <w:r w:rsidRPr="007813DF">
          <w:rPr>
            <w:rStyle w:val="Hyperlink"/>
          </w:rPr>
          <w:t>https://www.youtube.com/watch?v=_7gdsAfFV9o</w:t>
        </w:r>
      </w:hyperlink>
    </w:p>
    <w:p w14:paraId="4451262F" w14:textId="77777777" w:rsidR="003362F0" w:rsidRPr="008C586A" w:rsidRDefault="003362F0" w:rsidP="008C586A"/>
    <w:sectPr w:rsidR="003362F0" w:rsidRPr="008C58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NTC1sDC0sLAwNjNW0lEKTi0uzszPAykwrAUA0xbUbCwAAAA="/>
  </w:docVars>
  <w:rsids>
    <w:rsidRoot w:val="009F1272"/>
    <w:rsid w:val="00011238"/>
    <w:rsid w:val="001D02F2"/>
    <w:rsid w:val="003362F0"/>
    <w:rsid w:val="00423F49"/>
    <w:rsid w:val="005477B1"/>
    <w:rsid w:val="005E0FD2"/>
    <w:rsid w:val="00786851"/>
    <w:rsid w:val="008C586A"/>
    <w:rsid w:val="009F1272"/>
    <w:rsid w:val="00AA3516"/>
    <w:rsid w:val="00C50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8399C"/>
  <w15:chartTrackingRefBased/>
  <w15:docId w15:val="{BE8C30F6-D0E1-47C2-BF6E-81029C0F0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127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2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62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_7gdsAfFV9o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zEdI9L1MZU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eeksforgeeks.org/flutter-navigation-drawer/" TargetMode="External"/><Relationship Id="rId5" Type="http://schemas.openxmlformats.org/officeDocument/2006/relationships/hyperlink" Target="https://firebase.google.com/docs/auth/flutter/manage-users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youtube.com/playlist?list=PL4cUxeGkcC9jLYyp2Aoh6hcWuxFDX6PBJ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8</Words>
  <Characters>1533</Characters>
  <Application>Microsoft Office Word</Application>
  <DocSecurity>0</DocSecurity>
  <Lines>12</Lines>
  <Paragraphs>3</Paragraphs>
  <ScaleCrop>false</ScaleCrop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Mohamed Mohamed</dc:creator>
  <cp:keywords/>
  <dc:description/>
  <cp:lastModifiedBy>Dewmini Seneviratne</cp:lastModifiedBy>
  <cp:revision>8</cp:revision>
  <dcterms:created xsi:type="dcterms:W3CDTF">2023-03-01T13:23:00Z</dcterms:created>
  <dcterms:modified xsi:type="dcterms:W3CDTF">2023-04-04T11:52:00Z</dcterms:modified>
</cp:coreProperties>
</file>